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Paris,</w:t>
      </w:r>
      <w:r>
        <w:t xml:space="preserve"> </w:t>
      </w:r>
      <w:r>
        <w:t xml:space="preserve">France</w:t>
      </w:r>
    </w:p>
    <w:bookmarkStart w:id="20" w:name="X00a224366ff06540e627fa3a161d2d230d0f265"/>
    <w:p>
      <w:pPr>
        <w:pStyle w:val="Heading1"/>
      </w:pPr>
      <w:r>
        <w:t xml:space="preserve">Internship Application Letter for Curriculum Developer Internship at [Organization Name]</w:t>
      </w:r>
    </w:p>
    <w:p>
      <w:pPr>
        <w:pStyle w:val="FirstParagraph"/>
      </w:pPr>
      <w:r>
        <w:t xml:space="preserve">To the Hiring Committee,</w:t>
      </w:r>
    </w:p>
    <w:p>
      <w:pPr>
        <w:pStyle w:val="BodyText"/>
      </w:pPr>
      <w:r>
        <w:t xml:space="preserve">Dear Hiring Team,</w:t>
      </w:r>
    </w:p>
    <w:p>
      <w:pPr>
        <w:pStyle w:val="BodyText"/>
      </w:pPr>
      <w:r>
        <w:t xml:space="preserve">I am writing with profound enthusiasm to express my application for the</w:t>
      </w:r>
      <w:r>
        <w:t xml:space="preserve"> </w:t>
      </w:r>
      <w:r>
        <w:rPr>
          <w:bCs/>
          <w:b/>
        </w:rPr>
        <w:t xml:space="preserve">Curriculum Developer Internship</w:t>
      </w:r>
      <w:r>
        <w:t xml:space="preserve"> </w:t>
      </w:r>
      <w:r>
        <w:t xml:space="preserve">position within your esteemed organization, as advertised on [Platform where job was posted - e.g., LinkedIn, university career portal]. As a dedicated and innovative education professional deeply committed to shaping transformative learning experiences, I am eager to contribute my skills and passion to your mission while immersing myself in the vibrant educational landscape of</w:t>
      </w:r>
      <w:r>
        <w:t xml:space="preserve"> </w:t>
      </w:r>
      <w:r>
        <w:rPr>
          <w:bCs/>
          <w:b/>
        </w:rPr>
        <w:t xml:space="preserve">France Paris</w:t>
      </w:r>
      <w:r>
        <w:t xml:space="preserve">. This opportunity represents a pivotal step in aligning my academic pursuits with the dynamic needs of France's evolving education sector, and I am confident that my background positions me as an ideal candidate for this</w:t>
      </w:r>
      <w:r>
        <w:t xml:space="preserve"> </w:t>
      </w:r>
      <w:r>
        <w:rPr>
          <w:bCs/>
          <w:b/>
        </w:rPr>
        <w:t xml:space="preserve">Internship Application Letter</w:t>
      </w:r>
      <w:r>
        <w:t xml:space="preserve">.</w:t>
      </w:r>
    </w:p>
    <w:p>
      <w:pPr>
        <w:pStyle w:val="BodyText"/>
      </w:pPr>
      <w:r>
        <w:t xml:space="preserve">My academic journey at [Your University Name] has been centered on pedagogical innovation and curriculum design, with a specific focus on the French educational context. I have immersed myself in studies examining the intricacies of the French National Education System (L'Éducation Nationale), including its core frameworks like the *Programmes de l'Éducation Nationale* and recent reforms such as the *Réforme du Baccalauréat*. My research project, "Digital Integration in Secondary School Curricula: A Comparative Study Across European Models," specifically analyzed how France is balancing traditional pedagogical values with modern digital competencies – a challenge directly relevant to your organization's work. This deep understanding of the French curriculum's structure and objectives, combined with my practical experience developing modular learning content for international audiences, equips me to immediately support your team in creating culturally responsive and academically rigorous materials.</w:t>
      </w:r>
    </w:p>
    <w:p>
      <w:pPr>
        <w:pStyle w:val="BodyText"/>
      </w:pPr>
      <w:r>
        <w:t xml:space="preserve">During my tenure as a Teaching Assistant at [Previous Institution], I designed and piloted a 12-week digital literacy curriculum for high school students in the Île-de-France region. This project required meticulous alignment with French national standards while incorporating interactive, project-based learning methodologies – mirroring the innovative approach your organization champions. I utilized tools such as Moodle (widely adopted across French academic institutions) and Adobe Captivate to create engaging e-learning modules focused on critical thinking and collaborative problem-solving. The feedback from students and teachers highlighted the curriculum's relevance to Parisian classrooms, with educators noting its seamless integration into existing frameworks like the *Bulletin Officiel* guidelines. I understand that successful</w:t>
      </w:r>
      <w:r>
        <w:t xml:space="preserve"> </w:t>
      </w:r>
      <w:r>
        <w:rPr>
          <w:bCs/>
          <w:b/>
        </w:rPr>
        <w:t xml:space="preserve">Curriculum Developer</w:t>
      </w:r>
      <w:r>
        <w:t xml:space="preserve"> </w:t>
      </w:r>
      <w:r>
        <w:t xml:space="preserve">work in</w:t>
      </w:r>
      <w:r>
        <w:t xml:space="preserve"> </w:t>
      </w:r>
      <w:r>
        <w:rPr>
          <w:bCs/>
          <w:b/>
        </w:rPr>
        <w:t xml:space="preserve">France Paris</w:t>
      </w:r>
      <w:r>
        <w:t xml:space="preserve"> </w:t>
      </w:r>
      <w:r>
        <w:t xml:space="preserve">demands not only creativity but also a profound respect for educational sovereignty and pedagogical tradition – principles I actively uphold.</w:t>
      </w:r>
    </w:p>
    <w:p>
      <w:pPr>
        <w:pStyle w:val="BodyText"/>
      </w:pPr>
      <w:r>
        <w:t xml:space="preserve">I am particularly drawn to your organization's commitment to fostering inclusive and future-ready education, especially within the diverse urban ecosystem of Paris. Having spent two months studying at Sorbonne University during my sophomore year, I experienced firsthand the rich tapestry of perspectives within Parisian classrooms, from public *collèges* serving socioeconomically diverse communities to international schools attracting students globally. This exposure solidified my belief that curriculum development must be deeply contextual. My proficiency in both English and French (B2 level in French, with ongoing study) allows me to engage effectively with local educators and understand nuanced pedagogical discussions, a critical asset for collaborating within the Parisian educational community. I am eager to learn from your team while contributing my perspectives on global best practices that can enhance France's already robust educational foundation.</w:t>
      </w:r>
    </w:p>
    <w:p>
      <w:pPr>
        <w:pStyle w:val="BodyText"/>
      </w:pPr>
      <w:r>
        <w:t xml:space="preserve">My technical toolkit includes expertise in Learning Management Systems (LMS), instructional design software like Articulate Storyline, and data-driven content evaluation methodologies. I have successfully applied these skills in creating cross-cultural learning modules, ensuring accessibility for students with varying needs – a priority echoed in France's national education policy. For instance, I developed a French language comprehension unit for non-native speakers that incorporated authentic Parisian cultural references (e.g., *Le Louvre*, *Métro* routes), making content relatable while meeting official language competency benchmarks. This project exemplifies my ability to merge pedagogical rigor with cultural authenticity – qualities essential for the</w:t>
      </w:r>
      <w:r>
        <w:t xml:space="preserve"> </w:t>
      </w:r>
      <w:r>
        <w:rPr>
          <w:bCs/>
          <w:b/>
        </w:rPr>
        <w:t xml:space="preserve">Curriculum Developer</w:t>
      </w:r>
      <w:r>
        <w:t xml:space="preserve"> </w:t>
      </w:r>
      <w:r>
        <w:t xml:space="preserve">role in</w:t>
      </w:r>
      <w:r>
        <w:t xml:space="preserve"> </w:t>
      </w:r>
      <w:r>
        <w:rPr>
          <w:bCs/>
          <w:b/>
        </w:rPr>
        <w:t xml:space="preserve">France Paris</w:t>
      </w:r>
      <w:r>
        <w:t xml:space="preserve">. I am adept at translating complex educational theories into practical, classroom-ready resources, ensuring they support teachers without overwhelming their existing workflows.</w:t>
      </w:r>
    </w:p>
    <w:p>
      <w:pPr>
        <w:pStyle w:val="BodyText"/>
      </w:pPr>
      <w:r>
        <w:t xml:space="preserve">I am deeply inspired by France's ongoing investment in educational equity and innovation, particularly initiatives like the *École de la Confiance* program. Contributing to a team that actively shapes these advancements while operating from Paris – a global hub for pedagogical thought leadership – is an unparalleled professional aspiration. The opportunity to learn from seasoned curriculum experts within your organization, situated at the heart of Europe's education innovation network, would be invaluable. I am prepared to fully immerse myself in the French educational ecosystem, respecting local customs and collaborating with educators across Parisian schools and institutions.</w:t>
      </w:r>
    </w:p>
    <w:p>
      <w:pPr>
        <w:pStyle w:val="BodyText"/>
      </w:pPr>
      <w:r>
        <w:t xml:space="preserve">My dedication to excellence is matched by my adaptability and collaborative spirit. I thrive in multicultural environments – a skill honed during my time in Paris, where I navigated both academic and social settings within a new cultural context. I am eager to bring this perspective to your team, contributing fresh ideas while respecting the established educational ethos that makes</w:t>
      </w:r>
      <w:r>
        <w:t xml:space="preserve"> </w:t>
      </w:r>
      <w:r>
        <w:rPr>
          <w:bCs/>
          <w:b/>
        </w:rPr>
        <w:t xml:space="preserve">France Paris</w:t>
      </w:r>
      <w:r>
        <w:t xml:space="preserve"> </w:t>
      </w:r>
      <w:r>
        <w:t xml:space="preserve">a leader in learning design. My resume provides further detail on my qualifications, including specific projects and technical proficiencies relevant to this</w:t>
      </w:r>
      <w:r>
        <w:t xml:space="preserve"> </w:t>
      </w:r>
      <w:r>
        <w:rPr>
          <w:bCs/>
          <w:b/>
        </w:rPr>
        <w:t xml:space="preserve">Internship Application Letter</w:t>
      </w:r>
      <w:r>
        <w:t xml:space="preserve">.</w:t>
      </w:r>
    </w:p>
    <w:p>
      <w:pPr>
        <w:pStyle w:val="BodyText"/>
      </w:pPr>
      <w:r>
        <w:t xml:space="preserve">I am incredibly excited about the prospect of contributing to your mission as a</w:t>
      </w:r>
      <w:r>
        <w:t xml:space="preserve"> </w:t>
      </w:r>
      <w:r>
        <w:rPr>
          <w:bCs/>
          <w:b/>
        </w:rPr>
        <w:t xml:space="preserve">Curriculum Developer Intern</w:t>
      </w:r>
      <w:r>
        <w:t xml:space="preserve"> </w:t>
      </w:r>
      <w:r>
        <w:t xml:space="preserve">in the dynamic setting of Paris, France. Thank you for considering my application. I welcome the opportunity to discuss how my skills, cultural awareness, and passion for educational transformation align with your organization's vision during an interview at your earliest convenience. I have attached my resume for your review and am available to speak at any time that suits your schedul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 to LinkedIn Profile or Portfolio - Optional but Recommend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rriculum Developer Position in Paris, France</dc:title>
  <dc:creator/>
  <cp:keywords/>
  <dcterms:created xsi:type="dcterms:W3CDTF">2026-04-28T06:23:40Z</dcterms:created>
  <dcterms:modified xsi:type="dcterms:W3CDTF">2026-04-28T06:23:40Z</dcterms:modified>
</cp:coreProperties>
</file>

<file path=docProps/custom.xml><?xml version="1.0" encoding="utf-8"?>
<Properties xmlns="http://schemas.openxmlformats.org/officeDocument/2006/custom-properties" xmlns:vt="http://schemas.openxmlformats.org/officeDocument/2006/docPropsVTypes"/>
</file>